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942D4" w14:textId="77777777" w:rsidR="009B0314" w:rsidRDefault="009B0314" w:rsidP="009B0314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asciiTheme="majorBidi" w:eastAsiaTheme="minorEastAsia" w:hAnsiTheme="majorBidi" w:cstheme="majorBidi"/>
          <w:sz w:val="32"/>
          <w:szCs w:val="32"/>
        </w:rPr>
      </w:pPr>
      <w:r>
        <w:rPr>
          <w:rFonts w:asciiTheme="majorBidi" w:eastAsiaTheme="minorEastAsia" w:hAnsiTheme="majorBidi" w:cstheme="majorBidi"/>
          <w:sz w:val="32"/>
          <w:szCs w:val="32"/>
        </w:rPr>
        <w:t>Department of Computing</w:t>
      </w:r>
    </w:p>
    <w:p w14:paraId="4EA5B40E" w14:textId="77777777" w:rsidR="009B0314" w:rsidRDefault="009B0314" w:rsidP="009B0314">
      <w:pPr>
        <w:rPr>
          <w:rFonts w:asciiTheme="minorHAnsi" w:eastAsiaTheme="minorEastAsia" w:hAnsiTheme="minorHAnsi" w:cstheme="minorBidi"/>
          <w:sz w:val="20"/>
          <w:szCs w:val="20"/>
        </w:rPr>
      </w:pPr>
    </w:p>
    <w:p w14:paraId="45F94C6F" w14:textId="77777777" w:rsidR="009B0314" w:rsidRDefault="009B0314" w:rsidP="009B0314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database systems</w:t>
      </w:r>
    </w:p>
    <w:p w14:paraId="07F625E1" w14:textId="77777777" w:rsidR="009B0314" w:rsidRDefault="009B0314" w:rsidP="009B0314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Course Instructor: Dr. shams qazi</w:t>
      </w:r>
    </w:p>
    <w:p w14:paraId="0917DD44" w14:textId="77777777" w:rsidR="009B0314" w:rsidRDefault="009B0314" w:rsidP="009B0314">
      <w:pPr>
        <w:rPr>
          <w:rFonts w:asciiTheme="minorHAnsi" w:eastAsiaTheme="minorEastAsia" w:hAnsiTheme="minorHAnsi" w:cstheme="minorBidi"/>
          <w:sz w:val="20"/>
          <w:szCs w:val="20"/>
        </w:rPr>
      </w:pPr>
    </w:p>
    <w:p w14:paraId="739039D7" w14:textId="77777777" w:rsidR="009B0314" w:rsidRDefault="009B0314" w:rsidP="009B0314"/>
    <w:p w14:paraId="7F07D986" w14:textId="125F919F" w:rsidR="009B0314" w:rsidRDefault="009B0314" w:rsidP="009B0314">
      <w:pPr>
        <w:pStyle w:val="Heading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240"/>
        <w:jc w:val="center"/>
        <w:rPr>
          <w:rFonts w:asciiTheme="majorBidi" w:eastAsiaTheme="minorEastAsia" w:hAnsiTheme="majorBidi" w:cstheme="majorBidi"/>
          <w:noProof/>
          <w:sz w:val="32"/>
          <w:szCs w:val="32"/>
        </w:rPr>
      </w:pPr>
      <w:r>
        <w:rPr>
          <w:rFonts w:asciiTheme="majorBidi" w:eastAsiaTheme="minorEastAsia" w:hAnsiTheme="majorBidi" w:cstheme="majorBidi"/>
          <w:noProof/>
          <w:sz w:val="32"/>
          <w:szCs w:val="32"/>
        </w:rPr>
        <w:t>Lab 06</w:t>
      </w:r>
    </w:p>
    <w:p w14:paraId="6B30E396" w14:textId="77777777" w:rsidR="009B0314" w:rsidRDefault="009B0314" w:rsidP="009B0314">
      <w:pPr>
        <w:rPr>
          <w:rFonts w:asciiTheme="minorHAnsi" w:eastAsiaTheme="minorEastAsia" w:hAnsiTheme="minorHAnsi" w:cstheme="minorBidi"/>
          <w:sz w:val="20"/>
          <w:szCs w:val="20"/>
        </w:rPr>
      </w:pPr>
    </w:p>
    <w:p w14:paraId="4D97DFB6" w14:textId="77777777" w:rsidR="009B0314" w:rsidRDefault="009B0314" w:rsidP="009B0314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44"/>
          <w:szCs w:val="44"/>
        </w:rPr>
        <w:t>CS220: DB Systems</w:t>
      </w:r>
    </w:p>
    <w:p w14:paraId="566E2A73" w14:textId="77777777" w:rsidR="009B0314" w:rsidRDefault="009B0314" w:rsidP="009B0314">
      <w:pPr>
        <w:rPr>
          <w:rFonts w:eastAsiaTheme="minorEastAsia"/>
          <w:sz w:val="20"/>
          <w:szCs w:val="20"/>
        </w:rPr>
      </w:pPr>
    </w:p>
    <w:p w14:paraId="5B5F55BE" w14:textId="77777777" w:rsidR="009B0314" w:rsidRDefault="009B0314" w:rsidP="009B0314"/>
    <w:p w14:paraId="73693D4D" w14:textId="77777777" w:rsidR="009B0314" w:rsidRDefault="009B0314" w:rsidP="009B0314"/>
    <w:p w14:paraId="2761A6AA" w14:textId="77777777" w:rsidR="009B0314" w:rsidRDefault="009B0314" w:rsidP="009B0314">
      <w:pPr>
        <w:pStyle w:val="Heading2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jc w:val="center"/>
        <w:rPr>
          <w:rFonts w:eastAsiaTheme="minorEastAsia"/>
          <w:b/>
          <w:bCs/>
          <w:sz w:val="44"/>
          <w:szCs w:val="44"/>
        </w:rPr>
      </w:pPr>
      <w:r>
        <w:rPr>
          <w:rFonts w:eastAsiaTheme="minorEastAsia"/>
          <w:b/>
          <w:bCs/>
          <w:sz w:val="44"/>
          <w:szCs w:val="44"/>
        </w:rPr>
        <w:t>Name: Mahum Samar</w:t>
      </w:r>
    </w:p>
    <w:p w14:paraId="68438C9D" w14:textId="77777777" w:rsidR="009B0314" w:rsidRPr="008D2E97" w:rsidRDefault="009B0314" w:rsidP="009B0314">
      <w:pPr>
        <w:pStyle w:val="Heading1"/>
        <w:jc w:val="center"/>
        <w:rPr>
          <w:rFonts w:eastAsiaTheme="minorEastAsia"/>
          <w:b/>
          <w:bCs/>
          <w:sz w:val="40"/>
          <w:szCs w:val="40"/>
        </w:rPr>
      </w:pPr>
      <w:r w:rsidRPr="008D2E97">
        <w:rPr>
          <w:rFonts w:eastAsiaTheme="minorEastAsia"/>
          <w:b/>
          <w:bCs/>
          <w:sz w:val="40"/>
          <w:szCs w:val="40"/>
        </w:rPr>
        <w:t xml:space="preserve">CMS </w:t>
      </w:r>
      <w:proofErr w:type="gramStart"/>
      <w:r w:rsidRPr="008D2E97">
        <w:rPr>
          <w:rFonts w:eastAsiaTheme="minorEastAsia"/>
          <w:b/>
          <w:bCs/>
          <w:sz w:val="40"/>
          <w:szCs w:val="40"/>
        </w:rPr>
        <w:t>ID :</w:t>
      </w:r>
      <w:proofErr w:type="gramEnd"/>
      <w:r w:rsidRPr="008D2E97">
        <w:rPr>
          <w:rFonts w:eastAsiaTheme="minorEastAsia"/>
          <w:b/>
          <w:bCs/>
          <w:sz w:val="40"/>
          <w:szCs w:val="40"/>
        </w:rPr>
        <w:t xml:space="preserve"> 290647</w:t>
      </w:r>
    </w:p>
    <w:p w14:paraId="3ED051A3" w14:textId="77777777" w:rsidR="009B0314" w:rsidRDefault="009B0314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468FA9C9" w14:textId="778184CB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4"/>
          <w:szCs w:val="24"/>
        </w:rPr>
      </w:pPr>
      <w:r w:rsidRPr="00AD6EBD">
        <w:rPr>
          <w:rStyle w:val="IntenseEmphasis"/>
          <w:color w:val="000000" w:themeColor="text1"/>
          <w:sz w:val="24"/>
          <w:szCs w:val="24"/>
        </w:rPr>
        <w:lastRenderedPageBreak/>
        <w:t>Find the names of faculty members that has taught classes only in room R128.</w:t>
      </w:r>
    </w:p>
    <w:p w14:paraId="72651980" w14:textId="77777777" w:rsidR="006D7BFA" w:rsidRPr="006D7BFA" w:rsidRDefault="006D7BFA" w:rsidP="006D7BFA">
      <w:pPr>
        <w:spacing w:after="264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SELECT </w:t>
      </w:r>
      <w:proofErr w:type="spell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fname</w:t>
      </w:r>
      <w:proofErr w:type="spellEnd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f.fid</w:t>
      </w:r>
      <w:proofErr w:type="spellEnd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proofErr w:type="spellStart"/>
      <w:proofErr w:type="gram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c.room</w:t>
      </w:r>
      <w:proofErr w:type="spellEnd"/>
      <w:proofErr w:type="gramEnd"/>
    </w:p>
    <w:p w14:paraId="2B902C2D" w14:textId="77777777" w:rsidR="006D7BFA" w:rsidRPr="006D7BFA" w:rsidRDefault="006D7BFA" w:rsidP="006D7BFA">
      <w:pPr>
        <w:spacing w:after="264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FROM </w:t>
      </w:r>
      <w:proofErr w:type="spellStart"/>
      <w:proofErr w:type="gram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uni.faculty</w:t>
      </w:r>
      <w:proofErr w:type="spellEnd"/>
      <w:proofErr w:type="gramEnd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f</w:t>
      </w:r>
    </w:p>
    <w:p w14:paraId="54FB8ABF" w14:textId="77777777" w:rsidR="006D7BFA" w:rsidRPr="006D7BFA" w:rsidRDefault="006D7BFA" w:rsidP="006D7BFA">
      <w:pPr>
        <w:spacing w:after="264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JOIN </w:t>
      </w:r>
      <w:proofErr w:type="spell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uni.class</w:t>
      </w:r>
      <w:proofErr w:type="spellEnd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c using (fid)</w:t>
      </w:r>
    </w:p>
    <w:p w14:paraId="51069767" w14:textId="77777777" w:rsidR="006D7BFA" w:rsidRPr="006D7BFA" w:rsidRDefault="006D7BFA" w:rsidP="006D7BFA">
      <w:pPr>
        <w:spacing w:after="264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GROUP BY </w:t>
      </w:r>
      <w:proofErr w:type="spell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fname</w:t>
      </w:r>
      <w:proofErr w:type="spellEnd"/>
    </w:p>
    <w:p w14:paraId="04EB3857" w14:textId="77777777" w:rsidR="006D7BFA" w:rsidRPr="006D7BFA" w:rsidRDefault="006D7BFA" w:rsidP="006D7BFA">
      <w:pPr>
        <w:spacing w:after="264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HAVING </w:t>
      </w:r>
      <w:proofErr w:type="spellStart"/>
      <w:proofErr w:type="gram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c.room</w:t>
      </w:r>
      <w:proofErr w:type="spellEnd"/>
      <w:proofErr w:type="gramEnd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= 'R128'</w:t>
      </w:r>
    </w:p>
    <w:p w14:paraId="1B9D6506" w14:textId="68FAE09E" w:rsidR="008962EF" w:rsidRDefault="006D7BFA" w:rsidP="006D7BFA">
      <w:pPr>
        <w:spacing w:after="264" w:line="240" w:lineRule="auto"/>
        <w:rPr>
          <w:noProof/>
        </w:rPr>
      </w:pPr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AND COUNT(</w:t>
      </w:r>
      <w:proofErr w:type="spellStart"/>
      <w:proofErr w:type="gramStart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c.room</w:t>
      </w:r>
      <w:proofErr w:type="spellEnd"/>
      <w:proofErr w:type="gramEnd"/>
      <w:r w:rsidRPr="006D7BFA">
        <w:rPr>
          <w:rFonts w:ascii="Times New Roman" w:eastAsia="Times New Roman" w:hAnsi="Times New Roman" w:cs="Times New Roman"/>
          <w:color w:val="000000"/>
          <w:sz w:val="23"/>
          <w:szCs w:val="23"/>
        </w:rPr>
        <w:t>) = 1;</w:t>
      </w:r>
    </w:p>
    <w:p w14:paraId="7B87F9E4" w14:textId="2866822F" w:rsidR="008D3733" w:rsidRDefault="008D3733" w:rsidP="006D7BFA">
      <w:pPr>
        <w:spacing w:after="264" w:line="240" w:lineRule="auto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8D3733">
        <w:rPr>
          <w:rFonts w:ascii="Times New Roman" w:eastAsia="Times New Roman" w:hAnsi="Times New Roman" w:cs="Times New Roman"/>
          <w:noProof/>
          <w:color w:val="000000"/>
          <w:sz w:val="23"/>
          <w:szCs w:val="23"/>
        </w:rPr>
        <w:drawing>
          <wp:inline distT="0" distB="0" distL="0" distR="0" wp14:anchorId="7F9D1AA4" wp14:editId="3DC12798">
            <wp:extent cx="5943600" cy="4098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15013" w14:textId="1E34AF6B" w:rsidR="008962EF" w:rsidRPr="00577BD0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aps w:val="0"/>
          <w:color w:val="000000" w:themeColor="text1"/>
          <w:sz w:val="24"/>
          <w:szCs w:val="24"/>
        </w:rPr>
      </w:pPr>
      <w:r w:rsidRPr="00577BD0">
        <w:rPr>
          <w:rStyle w:val="IntenseEmphasis"/>
          <w:caps w:val="0"/>
          <w:color w:val="000000" w:themeColor="text1"/>
          <w:sz w:val="24"/>
          <w:szCs w:val="24"/>
        </w:rPr>
        <w:t>Find the names of classes taught by ‘Richard Jackson’ and their times when a class meet</w:t>
      </w:r>
      <w:r w:rsidRPr="00577BD0">
        <w:rPr>
          <w:rStyle w:val="IntenseEmphasis"/>
          <w:color w:val="000000" w:themeColor="text1"/>
        </w:rPr>
        <w:t xml:space="preserve"> </w:t>
      </w:r>
      <w:r w:rsidRPr="00577BD0">
        <w:rPr>
          <w:rStyle w:val="IntenseEmphasis"/>
          <w:caps w:val="0"/>
          <w:color w:val="000000" w:themeColor="text1"/>
          <w:sz w:val="24"/>
          <w:szCs w:val="24"/>
        </w:rPr>
        <w:t>there.</w:t>
      </w:r>
    </w:p>
    <w:p w14:paraId="2EB9449E" w14:textId="77777777" w:rsidR="00603175" w:rsidRPr="00603175" w:rsidRDefault="00603175" w:rsidP="0060317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603175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603175">
        <w:rPr>
          <w:rFonts w:ascii="Times New Roman" w:eastAsia="Times New Roman" w:hAnsi="Times New Roman" w:cs="Times New Roman"/>
          <w:sz w:val="24"/>
          <w:szCs w:val="24"/>
        </w:rPr>
        <w:t>c.cname</w:t>
      </w:r>
      <w:proofErr w:type="spellEnd"/>
      <w:proofErr w:type="gramEnd"/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03175">
        <w:rPr>
          <w:rFonts w:ascii="Times New Roman" w:eastAsia="Times New Roman" w:hAnsi="Times New Roman" w:cs="Times New Roman"/>
          <w:sz w:val="24"/>
          <w:szCs w:val="24"/>
        </w:rPr>
        <w:t>c.meets_at</w:t>
      </w:r>
      <w:proofErr w:type="spellEnd"/>
    </w:p>
    <w:p w14:paraId="148A36BF" w14:textId="77777777" w:rsidR="00603175" w:rsidRPr="00603175" w:rsidRDefault="00603175" w:rsidP="0060317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603175">
        <w:rPr>
          <w:rFonts w:ascii="Times New Roman" w:eastAsia="Times New Roman" w:hAnsi="Times New Roman" w:cs="Times New Roman"/>
          <w:sz w:val="24"/>
          <w:szCs w:val="24"/>
        </w:rPr>
        <w:t>uni.class</w:t>
      </w:r>
      <w:proofErr w:type="spellEnd"/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</w:p>
    <w:p w14:paraId="1562EC98" w14:textId="77777777" w:rsidR="00603175" w:rsidRPr="00603175" w:rsidRDefault="00603175" w:rsidP="0060317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603175">
        <w:rPr>
          <w:rFonts w:ascii="Times New Roman" w:eastAsia="Times New Roman" w:hAnsi="Times New Roman" w:cs="Times New Roman"/>
          <w:sz w:val="24"/>
          <w:szCs w:val="24"/>
        </w:rPr>
        <w:t>uni.faculty</w:t>
      </w:r>
      <w:proofErr w:type="spellEnd"/>
      <w:proofErr w:type="gramEnd"/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 f using (fid)</w:t>
      </w:r>
    </w:p>
    <w:p w14:paraId="663A5590" w14:textId="0F1B4755" w:rsidR="00603175" w:rsidRDefault="00603175" w:rsidP="0060317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3175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HERE </w:t>
      </w:r>
      <w:proofErr w:type="spellStart"/>
      <w:r w:rsidRPr="00603175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603175">
        <w:rPr>
          <w:rFonts w:ascii="Times New Roman" w:eastAsia="Times New Roman" w:hAnsi="Times New Roman" w:cs="Times New Roman"/>
          <w:sz w:val="24"/>
          <w:szCs w:val="24"/>
        </w:rPr>
        <w:t xml:space="preserve"> = 'Richard Jackson</w:t>
      </w:r>
      <w:proofErr w:type="gramStart"/>
      <w:r w:rsidRPr="00603175">
        <w:rPr>
          <w:rFonts w:ascii="Times New Roman" w:eastAsia="Times New Roman" w:hAnsi="Times New Roman" w:cs="Times New Roman"/>
          <w:sz w:val="24"/>
          <w:szCs w:val="24"/>
        </w:rPr>
        <w:t>';</w:t>
      </w:r>
      <w:proofErr w:type="gramEnd"/>
    </w:p>
    <w:p w14:paraId="60A7F347" w14:textId="5987CD3A" w:rsidR="00C23C30" w:rsidRDefault="00603175" w:rsidP="00C23C30">
      <w:pPr>
        <w:pStyle w:val="ListParagraph"/>
        <w:rPr>
          <w:rFonts w:ascii="Times New Roman" w:eastAsia="Times New Roman" w:hAnsi="Times New Roman" w:cs="Times New Roman"/>
          <w:sz w:val="24"/>
          <w:szCs w:val="24"/>
        </w:rPr>
      </w:pPr>
      <w:r w:rsidRPr="00603175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49D90F26" wp14:editId="2726FFEB">
            <wp:extent cx="5845047" cy="3947502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394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B2A4" w14:textId="77777777" w:rsidR="008962EF" w:rsidRDefault="008962EF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619AA63" w14:textId="6A87D018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Find the names of classes taught by ‘John Williams’ in dept # 68.</w:t>
      </w:r>
    </w:p>
    <w:p w14:paraId="064D5894" w14:textId="77777777" w:rsidR="00E81D40" w:rsidRPr="00E81D40" w:rsidRDefault="00E81D40" w:rsidP="00E81D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E81D40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E81D40">
        <w:rPr>
          <w:rFonts w:ascii="Times New Roman" w:eastAsia="Times New Roman" w:hAnsi="Times New Roman" w:cs="Times New Roman"/>
          <w:sz w:val="24"/>
          <w:szCs w:val="24"/>
        </w:rPr>
        <w:t>c.cname</w:t>
      </w:r>
      <w:proofErr w:type="spellEnd"/>
      <w:proofErr w:type="gramEnd"/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81D40">
        <w:rPr>
          <w:rFonts w:ascii="Times New Roman" w:eastAsia="Times New Roman" w:hAnsi="Times New Roman" w:cs="Times New Roman"/>
          <w:sz w:val="24"/>
          <w:szCs w:val="24"/>
        </w:rPr>
        <w:t>deptid</w:t>
      </w:r>
      <w:proofErr w:type="spellEnd"/>
    </w:p>
    <w:p w14:paraId="604BD26C" w14:textId="77777777" w:rsidR="00E81D40" w:rsidRPr="00E81D40" w:rsidRDefault="00E81D40" w:rsidP="00E81D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E81D40">
        <w:rPr>
          <w:rFonts w:ascii="Times New Roman" w:eastAsia="Times New Roman" w:hAnsi="Times New Roman" w:cs="Times New Roman"/>
          <w:sz w:val="24"/>
          <w:szCs w:val="24"/>
        </w:rPr>
        <w:t>uni.class</w:t>
      </w:r>
      <w:proofErr w:type="spellEnd"/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</w:p>
    <w:p w14:paraId="57D45CF6" w14:textId="77777777" w:rsidR="00E81D40" w:rsidRPr="00E81D40" w:rsidRDefault="00E81D40" w:rsidP="00E81D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E81D40">
        <w:rPr>
          <w:rFonts w:ascii="Times New Roman" w:eastAsia="Times New Roman" w:hAnsi="Times New Roman" w:cs="Times New Roman"/>
          <w:sz w:val="24"/>
          <w:szCs w:val="24"/>
        </w:rPr>
        <w:t>uni.faculty</w:t>
      </w:r>
      <w:proofErr w:type="spellEnd"/>
      <w:proofErr w:type="gramEnd"/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 f using (fid)</w:t>
      </w:r>
    </w:p>
    <w:p w14:paraId="08FF4082" w14:textId="77777777" w:rsidR="00E81D40" w:rsidRPr="00E81D40" w:rsidRDefault="00E81D40" w:rsidP="00E81D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E81D40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 = 'John Williams'</w:t>
      </w:r>
    </w:p>
    <w:p w14:paraId="151B3EA7" w14:textId="60ADBC21" w:rsidR="00C23C30" w:rsidRDefault="00E81D40" w:rsidP="00E81D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proofErr w:type="spellStart"/>
      <w:r w:rsidRPr="00E81D40">
        <w:rPr>
          <w:rFonts w:ascii="Times New Roman" w:eastAsia="Times New Roman" w:hAnsi="Times New Roman" w:cs="Times New Roman"/>
          <w:sz w:val="24"/>
          <w:szCs w:val="24"/>
        </w:rPr>
        <w:t>deptid</w:t>
      </w:r>
      <w:proofErr w:type="spellEnd"/>
      <w:r w:rsidRPr="00E81D40">
        <w:rPr>
          <w:rFonts w:ascii="Times New Roman" w:eastAsia="Times New Roman" w:hAnsi="Times New Roman" w:cs="Times New Roman"/>
          <w:sz w:val="24"/>
          <w:szCs w:val="24"/>
        </w:rPr>
        <w:t xml:space="preserve"> = </w:t>
      </w:r>
      <w:proofErr w:type="gramStart"/>
      <w:r w:rsidRPr="00E81D40">
        <w:rPr>
          <w:rFonts w:ascii="Times New Roman" w:eastAsia="Times New Roman" w:hAnsi="Times New Roman" w:cs="Times New Roman"/>
          <w:sz w:val="24"/>
          <w:szCs w:val="24"/>
        </w:rPr>
        <w:t>68;</w:t>
      </w:r>
      <w:proofErr w:type="gramEnd"/>
    </w:p>
    <w:p w14:paraId="041728FD" w14:textId="5E407119" w:rsidR="00E81D40" w:rsidRDefault="00B949E7" w:rsidP="00E81D4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49E7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93FB9A0" wp14:editId="4CC11E65">
            <wp:extent cx="5921253" cy="430567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4305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2A93E" w14:textId="77777777" w:rsidR="008962EF" w:rsidRDefault="008962EF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1AA8EBB" w14:textId="03C9923F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For each class taught by ‘John Williams’, retrieve the name and age for students.</w:t>
      </w:r>
    </w:p>
    <w:p w14:paraId="1BB0F563" w14:textId="77777777" w:rsidR="00F1360C" w:rsidRPr="00F1360C" w:rsidRDefault="00F1360C" w:rsidP="00F136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, age, 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</w:p>
    <w:p w14:paraId="6EC29B72" w14:textId="77777777" w:rsidR="00F1360C" w:rsidRPr="00F1360C" w:rsidRDefault="00F1360C" w:rsidP="00F136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F1360C">
        <w:rPr>
          <w:rFonts w:ascii="Times New Roman" w:eastAsia="Times New Roman" w:hAnsi="Times New Roman" w:cs="Times New Roman"/>
          <w:sz w:val="24"/>
          <w:szCs w:val="24"/>
        </w:rPr>
        <w:t>uni.student</w:t>
      </w:r>
      <w:proofErr w:type="spellEnd"/>
      <w:proofErr w:type="gram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</w:p>
    <w:p w14:paraId="3AD2655E" w14:textId="77777777" w:rsidR="00F1360C" w:rsidRPr="00F1360C" w:rsidRDefault="00F1360C" w:rsidP="00F136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F1360C">
        <w:rPr>
          <w:rFonts w:ascii="Times New Roman" w:eastAsia="Times New Roman" w:hAnsi="Times New Roman" w:cs="Times New Roman"/>
          <w:sz w:val="24"/>
          <w:szCs w:val="24"/>
        </w:rPr>
        <w:t>uni.enrollment</w:t>
      </w:r>
      <w:proofErr w:type="spellEnd"/>
      <w:proofErr w:type="gram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 e using (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snum</w:t>
      </w:r>
      <w:proofErr w:type="spellEnd"/>
      <w:r w:rsidRPr="00F1360C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348791DA" w14:textId="77777777" w:rsidR="00F1360C" w:rsidRPr="00F1360C" w:rsidRDefault="00F1360C" w:rsidP="00F136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uni.class</w:t>
      </w:r>
      <w:proofErr w:type="spell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 c using (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F1360C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FF335B5" w14:textId="77777777" w:rsidR="00F1360C" w:rsidRPr="00F1360C" w:rsidRDefault="00F1360C" w:rsidP="00F136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F1360C">
        <w:rPr>
          <w:rFonts w:ascii="Times New Roman" w:eastAsia="Times New Roman" w:hAnsi="Times New Roman" w:cs="Times New Roman"/>
          <w:sz w:val="24"/>
          <w:szCs w:val="24"/>
        </w:rPr>
        <w:t>uni.faculty</w:t>
      </w:r>
      <w:proofErr w:type="spellEnd"/>
      <w:proofErr w:type="gram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 f using (fid)</w:t>
      </w:r>
    </w:p>
    <w:p w14:paraId="66FC37E0" w14:textId="40602E9B" w:rsidR="00B902B6" w:rsidRDefault="00F1360C" w:rsidP="00F1360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F1360C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F1360C">
        <w:rPr>
          <w:rFonts w:ascii="Times New Roman" w:eastAsia="Times New Roman" w:hAnsi="Times New Roman" w:cs="Times New Roman"/>
          <w:sz w:val="24"/>
          <w:szCs w:val="24"/>
        </w:rPr>
        <w:t xml:space="preserve"> = 'John Williams</w:t>
      </w:r>
      <w:proofErr w:type="gramStart"/>
      <w:r w:rsidRPr="00F1360C">
        <w:rPr>
          <w:rFonts w:ascii="Times New Roman" w:eastAsia="Times New Roman" w:hAnsi="Times New Roman" w:cs="Times New Roman"/>
          <w:sz w:val="24"/>
          <w:szCs w:val="24"/>
        </w:rPr>
        <w:t>';</w:t>
      </w:r>
      <w:proofErr w:type="gramEnd"/>
    </w:p>
    <w:p w14:paraId="4A936F81" w14:textId="03C9DA73" w:rsidR="0040191A" w:rsidRDefault="00B902B6" w:rsidP="00C23C3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902B6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1CE14BD" wp14:editId="09FE81E3">
            <wp:extent cx="5357324" cy="4244708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424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A4F10" w14:textId="77777777" w:rsidR="008962EF" w:rsidRDefault="008962EF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7324B97" w14:textId="6C97F4F9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Find the names of faculty that teach ‘Database Systems’ class in descending deptid-wise.</w:t>
      </w:r>
    </w:p>
    <w:p w14:paraId="112E0C62" w14:textId="77777777" w:rsidR="000D0DE1" w:rsidRPr="000D0DE1" w:rsidRDefault="000D0DE1" w:rsidP="000D0D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0D0DE1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, fid, </w:t>
      </w:r>
      <w:proofErr w:type="spellStart"/>
      <w:r w:rsidRPr="000D0DE1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0D0DE1">
        <w:rPr>
          <w:rFonts w:ascii="Times New Roman" w:eastAsia="Times New Roman" w:hAnsi="Times New Roman" w:cs="Times New Roman"/>
          <w:sz w:val="24"/>
          <w:szCs w:val="24"/>
        </w:rPr>
        <w:t>deptid</w:t>
      </w:r>
      <w:proofErr w:type="spellEnd"/>
    </w:p>
    <w:p w14:paraId="2E9DCAEB" w14:textId="77777777" w:rsidR="000D0DE1" w:rsidRPr="000D0DE1" w:rsidRDefault="000D0DE1" w:rsidP="000D0D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0D0DE1">
        <w:rPr>
          <w:rFonts w:ascii="Times New Roman" w:eastAsia="Times New Roman" w:hAnsi="Times New Roman" w:cs="Times New Roman"/>
          <w:sz w:val="24"/>
          <w:szCs w:val="24"/>
        </w:rPr>
        <w:t>uni.faculty</w:t>
      </w:r>
      <w:proofErr w:type="spellEnd"/>
      <w:proofErr w:type="gramEnd"/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 f</w:t>
      </w:r>
    </w:p>
    <w:p w14:paraId="767E5F80" w14:textId="77777777" w:rsidR="000D0DE1" w:rsidRPr="000D0DE1" w:rsidRDefault="000D0DE1" w:rsidP="000D0D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r w:rsidRPr="000D0DE1">
        <w:rPr>
          <w:rFonts w:ascii="Times New Roman" w:eastAsia="Times New Roman" w:hAnsi="Times New Roman" w:cs="Times New Roman"/>
          <w:sz w:val="24"/>
          <w:szCs w:val="24"/>
        </w:rPr>
        <w:t>uni.class</w:t>
      </w:r>
      <w:proofErr w:type="spellEnd"/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 c using (fid)</w:t>
      </w:r>
    </w:p>
    <w:p w14:paraId="6922B24D" w14:textId="77777777" w:rsidR="000D0DE1" w:rsidRPr="000D0DE1" w:rsidRDefault="000D0DE1" w:rsidP="000D0D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0D0DE1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 = 'Database Systems'</w:t>
      </w:r>
    </w:p>
    <w:p w14:paraId="35C6191A" w14:textId="6EB43FC7" w:rsidR="0040191A" w:rsidRDefault="000D0DE1" w:rsidP="000D0DE1">
      <w:pPr>
        <w:spacing w:after="0" w:line="240" w:lineRule="auto"/>
        <w:jc w:val="both"/>
        <w:rPr>
          <w:noProof/>
        </w:rPr>
      </w:pPr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ORDER BY </w:t>
      </w:r>
      <w:proofErr w:type="spellStart"/>
      <w:r w:rsidRPr="000D0DE1">
        <w:rPr>
          <w:rFonts w:ascii="Times New Roman" w:eastAsia="Times New Roman" w:hAnsi="Times New Roman" w:cs="Times New Roman"/>
          <w:sz w:val="24"/>
          <w:szCs w:val="24"/>
        </w:rPr>
        <w:t>deptid</w:t>
      </w:r>
      <w:proofErr w:type="spellEnd"/>
      <w:r w:rsidRPr="000D0DE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0D0DE1">
        <w:rPr>
          <w:rFonts w:ascii="Times New Roman" w:eastAsia="Times New Roman" w:hAnsi="Times New Roman" w:cs="Times New Roman"/>
          <w:sz w:val="24"/>
          <w:szCs w:val="24"/>
        </w:rPr>
        <w:t>desc;</w:t>
      </w:r>
      <w:proofErr w:type="gramEnd"/>
    </w:p>
    <w:p w14:paraId="13FF998D" w14:textId="54DC7E06" w:rsidR="000D0DE1" w:rsidRDefault="00B17161" w:rsidP="000D0DE1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17161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DB99A7" wp14:editId="23352675">
            <wp:extent cx="5943600" cy="411416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D0704" w14:textId="77777777" w:rsidR="008962EF" w:rsidRDefault="008962EF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8AA76A" w14:textId="7723185D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Find distinct student ages in ‘Database Systems’ class in descending order.</w:t>
      </w:r>
    </w:p>
    <w:p w14:paraId="2791BFAA" w14:textId="77777777" w:rsidR="00166DFA" w:rsidRPr="00166DFA" w:rsidRDefault="00166DFA" w:rsidP="00166D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SELECT DISTINCT age, </w:t>
      </w:r>
      <w:proofErr w:type="spellStart"/>
      <w:r w:rsidRPr="00166DFA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</w:p>
    <w:p w14:paraId="1D729854" w14:textId="77777777" w:rsidR="00166DFA" w:rsidRPr="00166DFA" w:rsidRDefault="00166DFA" w:rsidP="00166D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166DFA">
        <w:rPr>
          <w:rFonts w:ascii="Times New Roman" w:eastAsia="Times New Roman" w:hAnsi="Times New Roman" w:cs="Times New Roman"/>
          <w:sz w:val="24"/>
          <w:szCs w:val="24"/>
        </w:rPr>
        <w:t>uni.student</w:t>
      </w:r>
      <w:proofErr w:type="spellEnd"/>
      <w:proofErr w:type="gramEnd"/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</w:p>
    <w:p w14:paraId="504A9180" w14:textId="77777777" w:rsidR="00166DFA" w:rsidRPr="00166DFA" w:rsidRDefault="00166DFA" w:rsidP="00166D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166DFA">
        <w:rPr>
          <w:rFonts w:ascii="Times New Roman" w:eastAsia="Times New Roman" w:hAnsi="Times New Roman" w:cs="Times New Roman"/>
          <w:sz w:val="24"/>
          <w:szCs w:val="24"/>
        </w:rPr>
        <w:t>uni.enrollment</w:t>
      </w:r>
      <w:proofErr w:type="spellEnd"/>
      <w:proofErr w:type="gramEnd"/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 e using (</w:t>
      </w:r>
      <w:proofErr w:type="spellStart"/>
      <w:r w:rsidRPr="00166DFA">
        <w:rPr>
          <w:rFonts w:ascii="Times New Roman" w:eastAsia="Times New Roman" w:hAnsi="Times New Roman" w:cs="Times New Roman"/>
          <w:sz w:val="24"/>
          <w:szCs w:val="24"/>
        </w:rPr>
        <w:t>snum</w:t>
      </w:r>
      <w:proofErr w:type="spellEnd"/>
      <w:r w:rsidRPr="00166DFA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7BCC42C" w14:textId="77777777" w:rsidR="00166DFA" w:rsidRPr="00166DFA" w:rsidRDefault="00166DFA" w:rsidP="00166D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166DFA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 = 'Database Systems'</w:t>
      </w:r>
    </w:p>
    <w:p w14:paraId="186AA7EA" w14:textId="7FBEC2AB" w:rsidR="008962EF" w:rsidRDefault="00166DFA" w:rsidP="00166DF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66DFA">
        <w:rPr>
          <w:rFonts w:ascii="Times New Roman" w:eastAsia="Times New Roman" w:hAnsi="Times New Roman" w:cs="Times New Roman"/>
          <w:sz w:val="24"/>
          <w:szCs w:val="24"/>
        </w:rPr>
        <w:t xml:space="preserve">ORDER BY age </w:t>
      </w:r>
      <w:proofErr w:type="gramStart"/>
      <w:r w:rsidRPr="00166DFA">
        <w:rPr>
          <w:rFonts w:ascii="Times New Roman" w:eastAsia="Times New Roman" w:hAnsi="Times New Roman" w:cs="Times New Roman"/>
          <w:sz w:val="24"/>
          <w:szCs w:val="24"/>
        </w:rPr>
        <w:t>desc;</w:t>
      </w:r>
      <w:proofErr w:type="gramEnd"/>
    </w:p>
    <w:p w14:paraId="3F66EB22" w14:textId="04275C70" w:rsidR="0040191A" w:rsidRDefault="00A17812" w:rsidP="0040191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17812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11F56C" wp14:editId="4D012E0A">
            <wp:extent cx="5654530" cy="4206605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420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569E2" w14:textId="4E47AF1F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List the name of ‘Christopher Garcia’s teachers.</w:t>
      </w:r>
    </w:p>
    <w:p w14:paraId="45ABE239" w14:textId="77777777" w:rsidR="007E6D1E" w:rsidRPr="007E6D1E" w:rsidRDefault="007E6D1E" w:rsidP="007E6D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fname</w:t>
      </w:r>
      <w:proofErr w:type="spell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</w:p>
    <w:p w14:paraId="6E128EE1" w14:textId="77777777" w:rsidR="007E6D1E" w:rsidRPr="007E6D1E" w:rsidRDefault="007E6D1E" w:rsidP="007E6D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7E6D1E">
        <w:rPr>
          <w:rFonts w:ascii="Times New Roman" w:eastAsia="Times New Roman" w:hAnsi="Times New Roman" w:cs="Times New Roman"/>
          <w:sz w:val="24"/>
          <w:szCs w:val="24"/>
        </w:rPr>
        <w:t>uni.student</w:t>
      </w:r>
      <w:proofErr w:type="spellEnd"/>
      <w:proofErr w:type="gram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</w:p>
    <w:p w14:paraId="59003656" w14:textId="77777777" w:rsidR="007E6D1E" w:rsidRPr="007E6D1E" w:rsidRDefault="007E6D1E" w:rsidP="007E6D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7E6D1E">
        <w:rPr>
          <w:rFonts w:ascii="Times New Roman" w:eastAsia="Times New Roman" w:hAnsi="Times New Roman" w:cs="Times New Roman"/>
          <w:sz w:val="24"/>
          <w:szCs w:val="24"/>
        </w:rPr>
        <w:t>uni.enrollment</w:t>
      </w:r>
      <w:proofErr w:type="spellEnd"/>
      <w:proofErr w:type="gram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 e using (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snum</w:t>
      </w:r>
      <w:proofErr w:type="spellEnd"/>
      <w:r w:rsidRPr="007E6D1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783170F5" w14:textId="77777777" w:rsidR="007E6D1E" w:rsidRPr="007E6D1E" w:rsidRDefault="007E6D1E" w:rsidP="007E6D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uni.class</w:t>
      </w:r>
      <w:proofErr w:type="spell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 c using (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7E6D1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1BC7608A" w14:textId="77777777" w:rsidR="007E6D1E" w:rsidRPr="007E6D1E" w:rsidRDefault="007E6D1E" w:rsidP="007E6D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7E6D1E">
        <w:rPr>
          <w:rFonts w:ascii="Times New Roman" w:eastAsia="Times New Roman" w:hAnsi="Times New Roman" w:cs="Times New Roman"/>
          <w:sz w:val="24"/>
          <w:szCs w:val="24"/>
        </w:rPr>
        <w:t>uni.faculty</w:t>
      </w:r>
      <w:proofErr w:type="spellEnd"/>
      <w:proofErr w:type="gram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 f using (fid)</w:t>
      </w:r>
    </w:p>
    <w:p w14:paraId="2F160849" w14:textId="4ACF5996" w:rsidR="008962EF" w:rsidRDefault="007E6D1E" w:rsidP="007E6D1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7E6D1E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7E6D1E">
        <w:rPr>
          <w:rFonts w:ascii="Times New Roman" w:eastAsia="Times New Roman" w:hAnsi="Times New Roman" w:cs="Times New Roman"/>
          <w:sz w:val="24"/>
          <w:szCs w:val="24"/>
        </w:rPr>
        <w:t xml:space="preserve"> = 'Christopher Garcia</w:t>
      </w:r>
      <w:proofErr w:type="gramStart"/>
      <w:r w:rsidRPr="007E6D1E">
        <w:rPr>
          <w:rFonts w:ascii="Times New Roman" w:eastAsia="Times New Roman" w:hAnsi="Times New Roman" w:cs="Times New Roman"/>
          <w:sz w:val="24"/>
          <w:szCs w:val="24"/>
        </w:rPr>
        <w:t>';</w:t>
      </w:r>
      <w:proofErr w:type="gramEnd"/>
    </w:p>
    <w:p w14:paraId="1E458486" w14:textId="77777777" w:rsidR="007E6D1E" w:rsidRDefault="007E6D1E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240376" w14:textId="315CED6D" w:rsidR="0040191A" w:rsidRDefault="0073017B" w:rsidP="0040191A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3017B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50D3E78" wp14:editId="3CC19E0F">
            <wp:extent cx="5943600" cy="40894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BF2A3" w14:textId="2A8A1CBB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Find the name and age of student in ‘Database Systems’ class.</w:t>
      </w:r>
    </w:p>
    <w:p w14:paraId="0F7CF05A" w14:textId="11FDBD51" w:rsidR="006278BD" w:rsidRDefault="006278BD" w:rsidP="006278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2DA97A3" w14:textId="77777777" w:rsidR="00C546DB" w:rsidRPr="00C546DB" w:rsidRDefault="00C546DB" w:rsidP="00C546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C546DB">
        <w:rPr>
          <w:rFonts w:ascii="Times New Roman" w:eastAsia="Times New Roman" w:hAnsi="Times New Roman" w:cs="Times New Roman"/>
          <w:sz w:val="24"/>
          <w:szCs w:val="24"/>
        </w:rPr>
        <w:t>sname</w:t>
      </w:r>
      <w:proofErr w:type="spellEnd"/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, age, </w:t>
      </w:r>
      <w:proofErr w:type="spellStart"/>
      <w:r w:rsidRPr="00C546DB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</w:p>
    <w:p w14:paraId="36F81FA8" w14:textId="77777777" w:rsidR="00C546DB" w:rsidRPr="00C546DB" w:rsidRDefault="00C546DB" w:rsidP="00C546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Pr="00C546DB">
        <w:rPr>
          <w:rFonts w:ascii="Times New Roman" w:eastAsia="Times New Roman" w:hAnsi="Times New Roman" w:cs="Times New Roman"/>
          <w:sz w:val="24"/>
          <w:szCs w:val="24"/>
        </w:rPr>
        <w:t>uni.student</w:t>
      </w:r>
      <w:proofErr w:type="spellEnd"/>
      <w:proofErr w:type="gramEnd"/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 s</w:t>
      </w:r>
    </w:p>
    <w:p w14:paraId="67E348E5" w14:textId="77777777" w:rsidR="00C546DB" w:rsidRPr="00C546DB" w:rsidRDefault="00C546DB" w:rsidP="00C546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C546DB">
        <w:rPr>
          <w:rFonts w:ascii="Times New Roman" w:eastAsia="Times New Roman" w:hAnsi="Times New Roman" w:cs="Times New Roman"/>
          <w:sz w:val="24"/>
          <w:szCs w:val="24"/>
        </w:rPr>
        <w:t>uni.enrollment</w:t>
      </w:r>
      <w:proofErr w:type="spellEnd"/>
      <w:proofErr w:type="gramEnd"/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 e using (</w:t>
      </w:r>
      <w:proofErr w:type="spellStart"/>
      <w:r w:rsidRPr="00C546DB">
        <w:rPr>
          <w:rFonts w:ascii="Times New Roman" w:eastAsia="Times New Roman" w:hAnsi="Times New Roman" w:cs="Times New Roman"/>
          <w:sz w:val="24"/>
          <w:szCs w:val="24"/>
        </w:rPr>
        <w:t>snum</w:t>
      </w:r>
      <w:proofErr w:type="spellEnd"/>
      <w:r w:rsidRPr="00C546DB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E5486A5" w14:textId="1570635E" w:rsidR="00C546DB" w:rsidRDefault="00C546DB" w:rsidP="00C546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WHERE </w:t>
      </w:r>
      <w:proofErr w:type="spellStart"/>
      <w:r w:rsidRPr="00C546DB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C546DB">
        <w:rPr>
          <w:rFonts w:ascii="Times New Roman" w:eastAsia="Times New Roman" w:hAnsi="Times New Roman" w:cs="Times New Roman"/>
          <w:sz w:val="24"/>
          <w:szCs w:val="24"/>
        </w:rPr>
        <w:t xml:space="preserve"> = 'Database Systems</w:t>
      </w:r>
      <w:proofErr w:type="gramStart"/>
      <w:r w:rsidRPr="00C546DB">
        <w:rPr>
          <w:rFonts w:ascii="Times New Roman" w:eastAsia="Times New Roman" w:hAnsi="Times New Roman" w:cs="Times New Roman"/>
          <w:sz w:val="24"/>
          <w:szCs w:val="24"/>
        </w:rPr>
        <w:t>';</w:t>
      </w:r>
      <w:proofErr w:type="gramEnd"/>
    </w:p>
    <w:p w14:paraId="4EC2955A" w14:textId="77777777" w:rsidR="006278BD" w:rsidRDefault="006278BD" w:rsidP="006278B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E991654" w14:textId="7FC7BF4B" w:rsidR="008962EF" w:rsidRDefault="00C546DB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546DB"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D029C54" wp14:editId="58341490">
            <wp:extent cx="5464013" cy="4214225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1F8B2" w14:textId="77777777" w:rsidR="008962EF" w:rsidRDefault="008962EF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69805E6" w14:textId="3E1EB522" w:rsidR="008962EF" w:rsidRPr="00AD6EBD" w:rsidRDefault="008962EF" w:rsidP="00577BD0">
      <w:pPr>
        <w:pStyle w:val="Heading2"/>
        <w:numPr>
          <w:ilvl w:val="0"/>
          <w:numId w:val="5"/>
        </w:numPr>
        <w:spacing w:before="240" w:after="200"/>
        <w:rPr>
          <w:rStyle w:val="IntenseEmphasis"/>
          <w:color w:val="000000" w:themeColor="text1"/>
          <w:sz w:val="28"/>
          <w:szCs w:val="28"/>
        </w:rPr>
      </w:pPr>
      <w:r w:rsidRPr="00AD6EBD">
        <w:rPr>
          <w:rStyle w:val="IntenseEmphasis"/>
          <w:color w:val="000000" w:themeColor="text1"/>
          <w:sz w:val="28"/>
          <w:szCs w:val="28"/>
        </w:rPr>
        <w:t>Find the class names, strength of faculty members for each class.</w:t>
      </w:r>
    </w:p>
    <w:p w14:paraId="3B17A57B" w14:textId="548793BF" w:rsidR="008962EF" w:rsidRDefault="008962EF" w:rsidP="008962E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CFC372" w14:textId="77777777" w:rsidR="009872BF" w:rsidRPr="009872BF" w:rsidRDefault="009872BF" w:rsidP="009872B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proofErr w:type="spellStart"/>
      <w:r w:rsidRPr="009872BF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gramStart"/>
      <w:r w:rsidRPr="009872BF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spellStart"/>
      <w:proofErr w:type="gramEnd"/>
      <w:r w:rsidRPr="009872BF">
        <w:rPr>
          <w:rFonts w:ascii="Times New Roman" w:eastAsia="Times New Roman" w:hAnsi="Times New Roman" w:cs="Times New Roman"/>
          <w:sz w:val="24"/>
          <w:szCs w:val="24"/>
        </w:rPr>
        <w:t>f.fid</w:t>
      </w:r>
      <w:proofErr w:type="spellEnd"/>
      <w:r w:rsidRPr="009872BF">
        <w:rPr>
          <w:rFonts w:ascii="Times New Roman" w:eastAsia="Times New Roman" w:hAnsi="Times New Roman" w:cs="Times New Roman"/>
          <w:sz w:val="24"/>
          <w:szCs w:val="24"/>
        </w:rPr>
        <w:t>) AS strength</w:t>
      </w:r>
    </w:p>
    <w:p w14:paraId="6789B697" w14:textId="77777777" w:rsidR="009872BF" w:rsidRPr="009872BF" w:rsidRDefault="009872BF" w:rsidP="009872B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proofErr w:type="spellStart"/>
      <w:r w:rsidRPr="009872BF">
        <w:rPr>
          <w:rFonts w:ascii="Times New Roman" w:eastAsia="Times New Roman" w:hAnsi="Times New Roman" w:cs="Times New Roman"/>
          <w:sz w:val="24"/>
          <w:szCs w:val="24"/>
        </w:rPr>
        <w:t>uni.class</w:t>
      </w:r>
      <w:proofErr w:type="spellEnd"/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 c</w:t>
      </w:r>
    </w:p>
    <w:p w14:paraId="292EB851" w14:textId="77777777" w:rsidR="009872BF" w:rsidRPr="009872BF" w:rsidRDefault="009872BF" w:rsidP="009872B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JOIN </w:t>
      </w:r>
      <w:proofErr w:type="spellStart"/>
      <w:proofErr w:type="gramStart"/>
      <w:r w:rsidRPr="009872BF">
        <w:rPr>
          <w:rFonts w:ascii="Times New Roman" w:eastAsia="Times New Roman" w:hAnsi="Times New Roman" w:cs="Times New Roman"/>
          <w:sz w:val="24"/>
          <w:szCs w:val="24"/>
        </w:rPr>
        <w:t>uni.faculty</w:t>
      </w:r>
      <w:proofErr w:type="spellEnd"/>
      <w:proofErr w:type="gramEnd"/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 f using (fid)</w:t>
      </w:r>
    </w:p>
    <w:p w14:paraId="703BE385" w14:textId="0061BFC4" w:rsidR="009872BF" w:rsidRDefault="009872BF" w:rsidP="009872BF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872BF">
        <w:rPr>
          <w:rFonts w:ascii="Times New Roman" w:eastAsia="Times New Roman" w:hAnsi="Times New Roman" w:cs="Times New Roman"/>
          <w:sz w:val="24"/>
          <w:szCs w:val="24"/>
        </w:rPr>
        <w:t xml:space="preserve">GROUP BY </w:t>
      </w:r>
      <w:proofErr w:type="spellStart"/>
      <w:proofErr w:type="gramStart"/>
      <w:r w:rsidRPr="009872BF">
        <w:rPr>
          <w:rFonts w:ascii="Times New Roman" w:eastAsia="Times New Roman" w:hAnsi="Times New Roman" w:cs="Times New Roman"/>
          <w:sz w:val="24"/>
          <w:szCs w:val="24"/>
        </w:rPr>
        <w:t>cname</w:t>
      </w:r>
      <w:proofErr w:type="spellEnd"/>
      <w:r w:rsidRPr="009872BF">
        <w:rPr>
          <w:rFonts w:ascii="Times New Roman" w:eastAsia="Times New Roman" w:hAnsi="Times New Roman" w:cs="Times New Roman"/>
          <w:sz w:val="24"/>
          <w:szCs w:val="24"/>
        </w:rPr>
        <w:t>;</w:t>
      </w:r>
      <w:proofErr w:type="gramEnd"/>
    </w:p>
    <w:p w14:paraId="44CD4885" w14:textId="386BA954" w:rsidR="008962EF" w:rsidRDefault="00A25E43" w:rsidP="009B0314">
      <w:pPr>
        <w:spacing w:after="0" w:line="240" w:lineRule="auto"/>
        <w:jc w:val="both"/>
      </w:pPr>
      <w:r w:rsidRPr="00A25E43">
        <w:rPr>
          <w:noProof/>
        </w:rPr>
        <w:lastRenderedPageBreak/>
        <w:drawing>
          <wp:inline distT="0" distB="0" distL="0" distR="0" wp14:anchorId="154BBBE2" wp14:editId="19571189">
            <wp:extent cx="5943600" cy="606996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62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DE3A46"/>
    <w:multiLevelType w:val="hybridMultilevel"/>
    <w:tmpl w:val="8EE206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FB4910"/>
    <w:multiLevelType w:val="multilevel"/>
    <w:tmpl w:val="7FAC52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114911"/>
    <w:multiLevelType w:val="hybridMultilevel"/>
    <w:tmpl w:val="9148E0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3F1D71"/>
    <w:multiLevelType w:val="hybridMultilevel"/>
    <w:tmpl w:val="81D096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3107EC"/>
    <w:multiLevelType w:val="hybridMultilevel"/>
    <w:tmpl w:val="10583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tjQ0NDe0NDY0sLBU0lEKTi0uzszPAykwqgUAk1DAPiwAAAA="/>
  </w:docVars>
  <w:rsids>
    <w:rsidRoot w:val="008962EF"/>
    <w:rsid w:val="000D0DE1"/>
    <w:rsid w:val="00166DFA"/>
    <w:rsid w:val="00310B58"/>
    <w:rsid w:val="0040191A"/>
    <w:rsid w:val="004665AF"/>
    <w:rsid w:val="00577BD0"/>
    <w:rsid w:val="00603175"/>
    <w:rsid w:val="006278BD"/>
    <w:rsid w:val="006D7BFA"/>
    <w:rsid w:val="0073017B"/>
    <w:rsid w:val="007E6D1E"/>
    <w:rsid w:val="008962EF"/>
    <w:rsid w:val="008D3733"/>
    <w:rsid w:val="00967C41"/>
    <w:rsid w:val="009872BF"/>
    <w:rsid w:val="009B0314"/>
    <w:rsid w:val="00A17812"/>
    <w:rsid w:val="00A25E43"/>
    <w:rsid w:val="00A56C35"/>
    <w:rsid w:val="00A66461"/>
    <w:rsid w:val="00AD6EBD"/>
    <w:rsid w:val="00B17161"/>
    <w:rsid w:val="00B902B6"/>
    <w:rsid w:val="00B949E7"/>
    <w:rsid w:val="00C23C30"/>
    <w:rsid w:val="00C546DB"/>
    <w:rsid w:val="00C91E98"/>
    <w:rsid w:val="00E81D40"/>
    <w:rsid w:val="00F13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36E1A"/>
  <w15:chartTrackingRefBased/>
  <w15:docId w15:val="{E3AF2B77-3379-43E2-B806-4034306A1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2EF"/>
    <w:pPr>
      <w:spacing w:after="200" w:line="276" w:lineRule="auto"/>
    </w:pPr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0314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before="100" w:after="0"/>
      <w:outlineLvl w:val="0"/>
    </w:pPr>
    <w:rPr>
      <w:rFonts w:asciiTheme="minorHAnsi" w:eastAsia="Times New Roman" w:hAnsiTheme="minorHAnsi" w:cstheme="min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314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before="100" w:after="0"/>
      <w:outlineLvl w:val="1"/>
    </w:pPr>
    <w:rPr>
      <w:rFonts w:asciiTheme="minorHAnsi" w:eastAsia="Times New Roman" w:hAnsiTheme="minorHAnsi" w:cstheme="minorBidi"/>
      <w:caps/>
      <w:spacing w:val="1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2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B0314"/>
    <w:rPr>
      <w:rFonts w:eastAsia="Times New Roman"/>
      <w:caps/>
      <w:color w:val="FFFFFF" w:themeColor="background1"/>
      <w:spacing w:val="15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B0314"/>
    <w:rPr>
      <w:rFonts w:eastAsia="Times New Roman"/>
      <w:caps/>
      <w:spacing w:val="15"/>
      <w:sz w:val="20"/>
      <w:szCs w:val="20"/>
      <w:shd w:val="clear" w:color="auto" w:fill="D9E2F3" w:themeFill="accent1" w:themeFillTint="33"/>
    </w:rPr>
  </w:style>
  <w:style w:type="character" w:styleId="IntenseEmphasis">
    <w:name w:val="Intense Emphasis"/>
    <w:basedOn w:val="DefaultParagraphFont"/>
    <w:uiPriority w:val="21"/>
    <w:qFormat/>
    <w:rsid w:val="00AD6EBD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3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61E1FB333BCA45B724C8747CE01C7C" ma:contentTypeVersion="11" ma:contentTypeDescription="Create a new document." ma:contentTypeScope="" ma:versionID="d1cf788f60f2555f76e6f4d48642e025">
  <xsd:schema xmlns:xsd="http://www.w3.org/2001/XMLSchema" xmlns:xs="http://www.w3.org/2001/XMLSchema" xmlns:p="http://schemas.microsoft.com/office/2006/metadata/properties" xmlns:ns3="3114493b-fae6-489c-9343-08a7563b807a" xmlns:ns4="94b62d7b-67ea-4496-9379-9a703f99282e" targetNamespace="http://schemas.microsoft.com/office/2006/metadata/properties" ma:root="true" ma:fieldsID="b848c340eda3b4d40538eaa11c2d2929" ns3:_="" ns4:_="">
    <xsd:import namespace="3114493b-fae6-489c-9343-08a7563b807a"/>
    <xsd:import namespace="94b62d7b-67ea-4496-9379-9a703f9928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14493b-fae6-489c-9343-08a7563b80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b62d7b-67ea-4496-9379-9a703f99282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E50230-5576-4D09-AC62-73139A339F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14493b-fae6-489c-9343-08a7563b807a"/>
    <ds:schemaRef ds:uri="94b62d7b-67ea-4496-9379-9a703f9928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D7B68A-017D-4599-A647-E8B4A9CD789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7C176A5-B1DB-4168-AD11-4247E83D947F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3114493b-fae6-489c-9343-08a7563b807a"/>
    <ds:schemaRef ds:uri="http://purl.org/dc/elements/1.1/"/>
    <ds:schemaRef ds:uri="http://schemas.microsoft.com/office/2006/metadata/properties"/>
    <ds:schemaRef ds:uri="94b62d7b-67ea-4496-9379-9a703f99282e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0</Pages>
  <Words>306</Words>
  <Characters>174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um Samar</dc:creator>
  <cp:keywords/>
  <dc:description/>
  <cp:lastModifiedBy>Mahum Samar</cp:lastModifiedBy>
  <cp:revision>2</cp:revision>
  <dcterms:created xsi:type="dcterms:W3CDTF">2020-12-03T12:46:00Z</dcterms:created>
  <dcterms:modified xsi:type="dcterms:W3CDTF">2020-12-03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61E1FB333BCA45B724C8747CE01C7C</vt:lpwstr>
  </property>
</Properties>
</file>